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4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bookmarkEnd w:id="24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ifferential Expression and the Mouse Gut-Brain Axis</w:t>
        </w:r>
      </w:hyperlink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Using Public Genomic Database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5" Target="module/mouse_gutbrain_de.html" TargetMode="External" /><Relationship Type="http://schemas.openxmlformats.org/officeDocument/2006/relationships/hyperlink" Id="rId26" Target="module/public_databas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5" Target="module/mouse_gutbrain_de.html" TargetMode="External" /><Relationship Type="http://schemas.openxmlformats.org/officeDocument/2006/relationships/hyperlink" Id="rId26" Target="module/public_databas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03T15:11:44Z</dcterms:created>
  <dcterms:modified xsi:type="dcterms:W3CDTF">2025-06-03T15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